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F730E" w14:textId="7715CF57" w:rsidR="00A40EDB" w:rsidRPr="00B00EF4" w:rsidRDefault="007C7E7A">
      <w:pPr>
        <w:pStyle w:val="Brdtekst"/>
        <w:rPr>
          <w:b/>
          <w:bCs/>
          <w:sz w:val="44"/>
          <w:szCs w:val="44"/>
          <w:lang w:val="en-GB"/>
        </w:rPr>
      </w:pPr>
      <w:r>
        <w:rPr>
          <w:b/>
          <w:bCs/>
          <w:sz w:val="44"/>
          <w:szCs w:val="44"/>
          <w:lang w:val="en-GB"/>
        </w:rPr>
        <w:t>Wanna be happy</w:t>
      </w:r>
    </w:p>
    <w:p w14:paraId="74ADB98C" w14:textId="1269F4BF" w:rsidR="00A40EDB" w:rsidRDefault="00A40EDB">
      <w:pPr>
        <w:pStyle w:val="Brdtekst"/>
        <w:rPr>
          <w:sz w:val="42"/>
          <w:szCs w:val="42"/>
          <w:lang w:val="en-GB"/>
        </w:rPr>
      </w:pPr>
    </w:p>
    <w:p w14:paraId="3C2B7F47" w14:textId="1907E378" w:rsid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I just wanna be happy</w:t>
      </w:r>
      <w:r w:rsidRPr="00A13B94">
        <w:rPr>
          <w:sz w:val="42"/>
          <w:szCs w:val="42"/>
          <w:lang w:val="en-GB"/>
        </w:rPr>
        <w:br/>
        <w:t>But if I keep on doing the things</w:t>
      </w:r>
      <w:r w:rsidRPr="00A13B94">
        <w:rPr>
          <w:sz w:val="42"/>
          <w:szCs w:val="42"/>
          <w:lang w:val="en-GB"/>
        </w:rPr>
        <w:br/>
        <w:t>That keep on bringing me pain</w:t>
      </w:r>
      <w:r w:rsidRPr="00A13B94">
        <w:rPr>
          <w:sz w:val="42"/>
          <w:szCs w:val="42"/>
          <w:lang w:val="en-GB"/>
        </w:rPr>
        <w:br/>
        <w:t>There's no one else I can blame</w:t>
      </w:r>
      <w:r w:rsidRPr="00A13B94">
        <w:rPr>
          <w:sz w:val="42"/>
          <w:szCs w:val="42"/>
          <w:lang w:val="en-GB"/>
        </w:rPr>
        <w:br/>
        <w:t>If I'm not happy</w:t>
      </w:r>
      <w:r w:rsidRPr="00A13B94">
        <w:rPr>
          <w:sz w:val="42"/>
          <w:szCs w:val="42"/>
          <w:lang w:val="en-GB"/>
        </w:rPr>
        <w:br/>
        <w:t>Wasted time but now I can see</w:t>
      </w:r>
      <w:r w:rsidRPr="00A13B94">
        <w:rPr>
          <w:sz w:val="42"/>
          <w:szCs w:val="42"/>
          <w:lang w:val="en-GB"/>
        </w:rPr>
        <w:br/>
        <w:t>The biggest enemy is me</w:t>
      </w:r>
      <w:r w:rsidRPr="00A13B94">
        <w:rPr>
          <w:sz w:val="42"/>
          <w:szCs w:val="42"/>
          <w:lang w:val="en-GB"/>
        </w:rPr>
        <w:br/>
        <w:t>So I'm not happy</w:t>
      </w:r>
    </w:p>
    <w:p w14:paraId="5EAE3FB2" w14:textId="77777777" w:rsidR="00B21112" w:rsidRPr="00A13B94" w:rsidRDefault="00B21112" w:rsidP="00A13B94">
      <w:pPr>
        <w:pStyle w:val="Brdtekst"/>
        <w:rPr>
          <w:sz w:val="42"/>
          <w:szCs w:val="42"/>
          <w:lang w:val="en-GB"/>
        </w:rPr>
      </w:pPr>
    </w:p>
    <w:p w14:paraId="6BBEA1FA" w14:textId="5DCE65FB" w:rsid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Cry yourself to sleep</w:t>
      </w:r>
      <w:r w:rsidRPr="00A13B94">
        <w:rPr>
          <w:sz w:val="42"/>
          <w:szCs w:val="42"/>
          <w:lang w:val="en-GB"/>
        </w:rPr>
        <w:br/>
        <w:t>Shout and raise your hands</w:t>
      </w:r>
      <w:r w:rsidRPr="00A13B94">
        <w:rPr>
          <w:sz w:val="42"/>
          <w:szCs w:val="42"/>
          <w:lang w:val="en-GB"/>
        </w:rPr>
        <w:br/>
        <w:t>It won't change a thing child</w:t>
      </w:r>
      <w:r w:rsidRPr="00A13B94">
        <w:rPr>
          <w:sz w:val="42"/>
          <w:szCs w:val="42"/>
          <w:lang w:val="en-GB"/>
        </w:rPr>
        <w:br/>
        <w:t>Until you understand</w:t>
      </w:r>
    </w:p>
    <w:p w14:paraId="522B319D" w14:textId="77777777" w:rsidR="00B21112" w:rsidRPr="00A13B94" w:rsidRDefault="00B21112" w:rsidP="00A13B94">
      <w:pPr>
        <w:pStyle w:val="Brdtekst"/>
        <w:rPr>
          <w:sz w:val="42"/>
          <w:szCs w:val="42"/>
          <w:lang w:val="en-GB"/>
        </w:rPr>
      </w:pPr>
    </w:p>
    <w:p w14:paraId="0B58F633" w14:textId="15F5401E" w:rsidR="00A13B94" w:rsidRP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If you're tired of being the same</w:t>
      </w:r>
      <w:r w:rsidRPr="00A13B94">
        <w:rPr>
          <w:sz w:val="42"/>
          <w:szCs w:val="42"/>
          <w:lang w:val="en-GB"/>
        </w:rPr>
        <w:br/>
        <w:t>If you're tired of things not changing</w:t>
      </w:r>
      <w:r w:rsidRPr="00A13B94">
        <w:rPr>
          <w:sz w:val="42"/>
          <w:szCs w:val="42"/>
          <w:lang w:val="en-GB"/>
        </w:rPr>
        <w:br/>
        <w:t>It's time for you to get out the way</w:t>
      </w:r>
      <w:r w:rsidRPr="00A13B94">
        <w:rPr>
          <w:sz w:val="42"/>
          <w:szCs w:val="42"/>
          <w:lang w:val="en-GB"/>
        </w:rPr>
        <w:br/>
        <w:t>Don't get stuck in how you feel</w:t>
      </w:r>
      <w:r w:rsidRPr="00A13B94">
        <w:rPr>
          <w:sz w:val="42"/>
          <w:szCs w:val="42"/>
          <w:lang w:val="en-GB"/>
        </w:rPr>
        <w:br/>
        <w:t>Say Jesus take the wheel</w:t>
      </w:r>
      <w:r w:rsidRPr="00A13B94">
        <w:rPr>
          <w:sz w:val="42"/>
          <w:szCs w:val="42"/>
          <w:lang w:val="en-GB"/>
        </w:rPr>
        <w:br/>
        <w:t>He knows the road that you need to take</w:t>
      </w:r>
      <w:r w:rsidRPr="00A13B94">
        <w:rPr>
          <w:sz w:val="42"/>
          <w:szCs w:val="42"/>
          <w:lang w:val="en-GB"/>
        </w:rPr>
        <w:br/>
      </w:r>
    </w:p>
    <w:p w14:paraId="6EE9B819" w14:textId="1F17DD80" w:rsid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If you wanna be happy</w:t>
      </w:r>
      <w:r w:rsidRPr="00A13B94">
        <w:rPr>
          <w:sz w:val="42"/>
          <w:szCs w:val="42"/>
          <w:lang w:val="en-GB"/>
        </w:rPr>
        <w:br/>
        <w:t>Don't you wanna be happy?</w:t>
      </w:r>
      <w:r w:rsidRPr="00A13B94">
        <w:rPr>
          <w:sz w:val="42"/>
          <w:szCs w:val="42"/>
          <w:lang w:val="en-GB"/>
        </w:rPr>
        <w:br/>
        <w:t>I just wanna be happy</w:t>
      </w:r>
    </w:p>
    <w:p w14:paraId="71993709" w14:textId="77777777" w:rsidR="00012596" w:rsidRPr="00A13B94" w:rsidRDefault="00012596" w:rsidP="00A13B94">
      <w:pPr>
        <w:pStyle w:val="Brdtekst"/>
        <w:rPr>
          <w:sz w:val="42"/>
          <w:szCs w:val="42"/>
          <w:lang w:val="en-GB"/>
        </w:rPr>
      </w:pPr>
    </w:p>
    <w:p w14:paraId="192E7AD9" w14:textId="77777777" w:rsidR="008A5082" w:rsidRDefault="008A5082" w:rsidP="00A13B94">
      <w:pPr>
        <w:pStyle w:val="Brdtekst"/>
        <w:rPr>
          <w:sz w:val="42"/>
          <w:szCs w:val="42"/>
          <w:lang w:val="en-GB"/>
        </w:rPr>
      </w:pPr>
    </w:p>
    <w:p w14:paraId="4D711E58" w14:textId="77777777" w:rsidR="008A5082" w:rsidRDefault="008A5082" w:rsidP="00A13B94">
      <w:pPr>
        <w:pStyle w:val="Brdtekst"/>
        <w:rPr>
          <w:sz w:val="42"/>
          <w:szCs w:val="42"/>
          <w:lang w:val="en-GB"/>
        </w:rPr>
      </w:pPr>
    </w:p>
    <w:p w14:paraId="1748926B" w14:textId="272B9147" w:rsid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lastRenderedPageBreak/>
        <w:t>But if I keep on giving my heart</w:t>
      </w:r>
      <w:r w:rsidRPr="00A13B94">
        <w:rPr>
          <w:sz w:val="42"/>
          <w:szCs w:val="42"/>
          <w:lang w:val="en-GB"/>
        </w:rPr>
        <w:br/>
        <w:t>For people to tear apart</w:t>
      </w:r>
      <w:r w:rsidRPr="00A13B94">
        <w:rPr>
          <w:sz w:val="42"/>
          <w:szCs w:val="42"/>
          <w:lang w:val="en-GB"/>
        </w:rPr>
        <w:br/>
        <w:t>The healing will never start</w:t>
      </w:r>
      <w:r w:rsidRPr="00A13B94">
        <w:rPr>
          <w:sz w:val="42"/>
          <w:szCs w:val="42"/>
          <w:lang w:val="en-GB"/>
        </w:rPr>
        <w:br/>
        <w:t>So I can be happy</w:t>
      </w:r>
      <w:r w:rsidRPr="00A13B94">
        <w:rPr>
          <w:sz w:val="42"/>
          <w:szCs w:val="42"/>
          <w:lang w:val="en-GB"/>
        </w:rPr>
        <w:br/>
        <w:t>Will I ever be happy</w:t>
      </w:r>
    </w:p>
    <w:p w14:paraId="125FF85C" w14:textId="77777777" w:rsidR="00F30923" w:rsidRPr="00A13B94" w:rsidRDefault="00F30923" w:rsidP="00A13B94">
      <w:pPr>
        <w:pStyle w:val="Brdtekst"/>
        <w:rPr>
          <w:sz w:val="42"/>
          <w:szCs w:val="42"/>
          <w:lang w:val="en-GB"/>
        </w:rPr>
      </w:pPr>
    </w:p>
    <w:p w14:paraId="31AAED19" w14:textId="77777777" w:rsidR="00F30923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Cry yourself to sleep</w:t>
      </w:r>
      <w:r w:rsidRPr="00A13B94">
        <w:rPr>
          <w:sz w:val="42"/>
          <w:szCs w:val="42"/>
          <w:lang w:val="en-GB"/>
        </w:rPr>
        <w:br/>
        <w:t>Shout and raise your hands</w:t>
      </w:r>
      <w:r w:rsidRPr="00A13B94">
        <w:rPr>
          <w:sz w:val="42"/>
          <w:szCs w:val="42"/>
          <w:lang w:val="en-GB"/>
        </w:rPr>
        <w:br/>
        <w:t>It won't change a thing child</w:t>
      </w:r>
      <w:r w:rsidRPr="00A13B94">
        <w:rPr>
          <w:sz w:val="42"/>
          <w:szCs w:val="42"/>
          <w:lang w:val="en-GB"/>
        </w:rPr>
        <w:br/>
        <w:t>Until you understand</w:t>
      </w:r>
    </w:p>
    <w:p w14:paraId="5625C5BF" w14:textId="3A286EE4" w:rsidR="00A13B94" w:rsidRPr="00A13B94" w:rsidRDefault="00A13B94" w:rsidP="00A13B94">
      <w:pPr>
        <w:pStyle w:val="Brdtekst"/>
        <w:rPr>
          <w:sz w:val="42"/>
          <w:szCs w:val="42"/>
          <w:lang w:val="en-GB"/>
        </w:rPr>
      </w:pPr>
    </w:p>
    <w:p w14:paraId="0220170B" w14:textId="56566295" w:rsid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If you're tired of being the same</w:t>
      </w:r>
      <w:r w:rsidRPr="00A13B94">
        <w:rPr>
          <w:sz w:val="42"/>
          <w:szCs w:val="42"/>
          <w:lang w:val="en-GB"/>
        </w:rPr>
        <w:br/>
        <w:t>If you're tired of things not changing</w:t>
      </w:r>
      <w:r w:rsidRPr="00A13B94">
        <w:rPr>
          <w:sz w:val="42"/>
          <w:szCs w:val="42"/>
          <w:lang w:val="en-GB"/>
        </w:rPr>
        <w:br/>
        <w:t>It's time for you to get out the way</w:t>
      </w:r>
    </w:p>
    <w:p w14:paraId="4B10C040" w14:textId="77777777" w:rsidR="00FB5464" w:rsidRPr="00A13B94" w:rsidRDefault="00FB5464" w:rsidP="00A13B94">
      <w:pPr>
        <w:pStyle w:val="Brdtekst"/>
        <w:rPr>
          <w:sz w:val="42"/>
          <w:szCs w:val="42"/>
          <w:lang w:val="en-GB"/>
        </w:rPr>
      </w:pPr>
    </w:p>
    <w:p w14:paraId="2420AEA1" w14:textId="037349FD" w:rsidR="00A13B94" w:rsidRP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Don't get stuck in how you feel</w:t>
      </w:r>
      <w:r w:rsidRPr="00A13B94">
        <w:rPr>
          <w:sz w:val="42"/>
          <w:szCs w:val="42"/>
          <w:lang w:val="en-GB"/>
        </w:rPr>
        <w:br/>
        <w:t>Say Jesus take the wheel</w:t>
      </w:r>
      <w:r w:rsidRPr="00A13B94">
        <w:rPr>
          <w:sz w:val="42"/>
          <w:szCs w:val="42"/>
          <w:lang w:val="en-GB"/>
        </w:rPr>
        <w:br/>
        <w:t>He knows the road that you need to take</w:t>
      </w:r>
      <w:r w:rsidRPr="00A13B94">
        <w:rPr>
          <w:sz w:val="42"/>
          <w:szCs w:val="42"/>
          <w:lang w:val="en-GB"/>
        </w:rPr>
        <w:br/>
      </w:r>
    </w:p>
    <w:p w14:paraId="42926869" w14:textId="684FA4CF" w:rsidR="00A13B94" w:rsidRP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It's so easy to complain</w:t>
      </w:r>
      <w:r w:rsidRPr="00A13B94">
        <w:rPr>
          <w:sz w:val="42"/>
          <w:szCs w:val="42"/>
          <w:lang w:val="en-GB"/>
        </w:rPr>
        <w:br/>
        <w:t>Addicted to the pain</w:t>
      </w:r>
      <w:r w:rsidRPr="00A13B94">
        <w:rPr>
          <w:sz w:val="42"/>
          <w:szCs w:val="42"/>
          <w:lang w:val="en-GB"/>
        </w:rPr>
        <w:br/>
        <w:t>You give you heart, they push it away</w:t>
      </w:r>
      <w:r w:rsidRPr="00A13B94">
        <w:rPr>
          <w:sz w:val="42"/>
          <w:szCs w:val="42"/>
          <w:lang w:val="en-GB"/>
        </w:rPr>
        <w:br/>
      </w:r>
      <w:r w:rsidRPr="00A13B94">
        <w:rPr>
          <w:sz w:val="42"/>
          <w:szCs w:val="42"/>
          <w:lang w:val="en-GB"/>
        </w:rPr>
        <w:br/>
        <w:t>Jesus knows just how you feel</w:t>
      </w:r>
      <w:r w:rsidRPr="00A13B94">
        <w:rPr>
          <w:sz w:val="42"/>
          <w:szCs w:val="42"/>
          <w:lang w:val="en-GB"/>
        </w:rPr>
        <w:br/>
        <w:t>Just let Him take the wheel</w:t>
      </w:r>
      <w:r w:rsidRPr="00A13B94">
        <w:rPr>
          <w:sz w:val="42"/>
          <w:szCs w:val="42"/>
          <w:lang w:val="en-GB"/>
        </w:rPr>
        <w:br/>
        <w:t>The love you need, He already gave</w:t>
      </w:r>
      <w:r w:rsidRPr="00A13B94">
        <w:rPr>
          <w:sz w:val="42"/>
          <w:szCs w:val="42"/>
          <w:lang w:val="en-GB"/>
        </w:rPr>
        <w:br/>
        <w:t>Do you wanna be happy?</w:t>
      </w:r>
      <w:r w:rsidRPr="00A13B94">
        <w:rPr>
          <w:sz w:val="42"/>
          <w:szCs w:val="42"/>
          <w:lang w:val="en-GB"/>
        </w:rPr>
        <w:br/>
        <w:t>I just wanna be happy</w:t>
      </w:r>
      <w:r w:rsidRPr="00A13B94">
        <w:rPr>
          <w:sz w:val="42"/>
          <w:szCs w:val="42"/>
          <w:lang w:val="en-GB"/>
        </w:rPr>
        <w:br/>
      </w:r>
    </w:p>
    <w:p w14:paraId="3A66632A" w14:textId="77777777" w:rsidR="00836B58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lastRenderedPageBreak/>
        <w:t>Let me hear you say, yeah</w:t>
      </w:r>
      <w:r w:rsidRPr="00A13B94">
        <w:rPr>
          <w:sz w:val="42"/>
          <w:szCs w:val="42"/>
          <w:lang w:val="en-GB"/>
        </w:rPr>
        <w:br/>
        <w:t>Yeah, yeah</w:t>
      </w:r>
      <w:r w:rsidRPr="00A13B94">
        <w:rPr>
          <w:sz w:val="42"/>
          <w:szCs w:val="42"/>
          <w:lang w:val="en-GB"/>
        </w:rPr>
        <w:br/>
        <w:t>Let me hear you say, yeah</w:t>
      </w:r>
      <w:r w:rsidRPr="00A13B94">
        <w:rPr>
          <w:sz w:val="42"/>
          <w:szCs w:val="42"/>
          <w:lang w:val="en-GB"/>
        </w:rPr>
        <w:br/>
        <w:t>Yeah, yeah</w:t>
      </w:r>
    </w:p>
    <w:p w14:paraId="24B3B223" w14:textId="7E748AF2" w:rsid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br/>
        <w:t>Let me hear you say, yeah</w:t>
      </w:r>
      <w:r w:rsidRPr="00A13B94">
        <w:rPr>
          <w:sz w:val="42"/>
          <w:szCs w:val="42"/>
          <w:lang w:val="en-GB"/>
        </w:rPr>
        <w:br/>
        <w:t>Yeah, yeah</w:t>
      </w:r>
      <w:r w:rsidRPr="00A13B94">
        <w:rPr>
          <w:sz w:val="42"/>
          <w:szCs w:val="42"/>
          <w:lang w:val="en-GB"/>
        </w:rPr>
        <w:br/>
      </w:r>
      <w:r w:rsidRPr="00A13B94">
        <w:rPr>
          <w:sz w:val="42"/>
          <w:szCs w:val="42"/>
          <w:lang w:val="en-GB"/>
        </w:rPr>
        <w:br/>
        <w:t>Let me hear you say, yeah</w:t>
      </w:r>
      <w:r w:rsidRPr="00A13B94">
        <w:rPr>
          <w:sz w:val="42"/>
          <w:szCs w:val="42"/>
          <w:lang w:val="en-GB"/>
        </w:rPr>
        <w:br/>
        <w:t>Yeah, yeah</w:t>
      </w:r>
    </w:p>
    <w:p w14:paraId="58035050" w14:textId="77777777" w:rsidR="00983EB9" w:rsidRPr="00A13B94" w:rsidRDefault="00983EB9" w:rsidP="00A13B94">
      <w:pPr>
        <w:pStyle w:val="Brdtekst"/>
        <w:rPr>
          <w:sz w:val="42"/>
          <w:szCs w:val="42"/>
          <w:lang w:val="en-GB"/>
        </w:rPr>
      </w:pPr>
    </w:p>
    <w:p w14:paraId="1CC5B093" w14:textId="0886FA73" w:rsidR="00A13B94" w:rsidRP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If you're tired of being the same</w:t>
      </w:r>
      <w:r w:rsidRPr="00A13B94">
        <w:rPr>
          <w:sz w:val="42"/>
          <w:szCs w:val="42"/>
          <w:lang w:val="en-GB"/>
        </w:rPr>
        <w:br/>
        <w:t>If you're tired of things not changing</w:t>
      </w:r>
      <w:r w:rsidRPr="00A13B94">
        <w:rPr>
          <w:sz w:val="42"/>
          <w:szCs w:val="42"/>
          <w:lang w:val="en-GB"/>
        </w:rPr>
        <w:br/>
        <w:t>It's time for you to get out the way</w:t>
      </w:r>
      <w:r w:rsidRPr="00A13B94">
        <w:rPr>
          <w:sz w:val="42"/>
          <w:szCs w:val="42"/>
          <w:lang w:val="en-GB"/>
        </w:rPr>
        <w:br/>
      </w:r>
      <w:r w:rsidRPr="00A13B94">
        <w:rPr>
          <w:sz w:val="42"/>
          <w:szCs w:val="42"/>
          <w:lang w:val="en-GB"/>
        </w:rPr>
        <w:br/>
        <w:t>Don't get stuck in how you feel</w:t>
      </w:r>
      <w:r w:rsidRPr="00A13B94">
        <w:rPr>
          <w:sz w:val="42"/>
          <w:szCs w:val="42"/>
          <w:lang w:val="en-GB"/>
        </w:rPr>
        <w:br/>
        <w:t>Say Jesus take the wheel</w:t>
      </w:r>
      <w:r w:rsidRPr="00A13B94">
        <w:rPr>
          <w:sz w:val="42"/>
          <w:szCs w:val="42"/>
          <w:lang w:val="en-GB"/>
        </w:rPr>
        <w:br/>
        <w:t>He knows the road that you need to take</w:t>
      </w:r>
    </w:p>
    <w:p w14:paraId="6713B24B" w14:textId="1099D2C7" w:rsidR="00A13B94" w:rsidRP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It's so easy to complain</w:t>
      </w:r>
      <w:r w:rsidRPr="00A13B94">
        <w:rPr>
          <w:sz w:val="42"/>
          <w:szCs w:val="42"/>
          <w:lang w:val="en-GB"/>
        </w:rPr>
        <w:br/>
        <w:t>Addicted to the pain</w:t>
      </w:r>
      <w:r w:rsidRPr="00A13B94">
        <w:rPr>
          <w:sz w:val="42"/>
          <w:szCs w:val="42"/>
          <w:lang w:val="en-GB"/>
        </w:rPr>
        <w:br/>
        <w:t>You give you heart, they push it away</w:t>
      </w:r>
    </w:p>
    <w:p w14:paraId="79ABDE9B" w14:textId="7837C9D9" w:rsidR="00A13B94" w:rsidRP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Jesus knows just how you feel</w:t>
      </w:r>
      <w:r w:rsidRPr="00A13B94">
        <w:rPr>
          <w:sz w:val="42"/>
          <w:szCs w:val="42"/>
          <w:lang w:val="en-GB"/>
        </w:rPr>
        <w:br/>
        <w:t>Just let him take the wheel</w:t>
      </w:r>
      <w:r w:rsidRPr="00A13B94">
        <w:rPr>
          <w:sz w:val="42"/>
          <w:szCs w:val="42"/>
          <w:lang w:val="en-GB"/>
        </w:rPr>
        <w:br/>
        <w:t>The love you need, he already gave</w:t>
      </w:r>
      <w:r w:rsidRPr="00A13B94">
        <w:rPr>
          <w:sz w:val="42"/>
          <w:szCs w:val="42"/>
          <w:lang w:val="en-GB"/>
        </w:rPr>
        <w:br/>
      </w:r>
    </w:p>
    <w:p w14:paraId="5187C7B5" w14:textId="3AA8EDA7" w:rsidR="00A13B94" w:rsidRPr="00A13B94" w:rsidRDefault="00A13B94" w:rsidP="00A13B94">
      <w:pPr>
        <w:pStyle w:val="Brdtekst"/>
        <w:rPr>
          <w:sz w:val="42"/>
          <w:szCs w:val="42"/>
          <w:lang w:val="en-GB"/>
        </w:rPr>
      </w:pPr>
      <w:r w:rsidRPr="00A13B94">
        <w:rPr>
          <w:sz w:val="42"/>
          <w:szCs w:val="42"/>
          <w:lang w:val="en-GB"/>
        </w:rPr>
        <w:t>Do you wanna be happy?</w:t>
      </w:r>
      <w:r w:rsidRPr="00A13B94">
        <w:rPr>
          <w:sz w:val="42"/>
          <w:szCs w:val="42"/>
          <w:lang w:val="en-GB"/>
        </w:rPr>
        <w:br/>
        <w:t>I just wanna be happy</w:t>
      </w:r>
      <w:r w:rsidRPr="00A13B94">
        <w:rPr>
          <w:sz w:val="42"/>
          <w:szCs w:val="42"/>
          <w:lang w:val="en-GB"/>
        </w:rPr>
        <w:br/>
        <w:t>Do you wanna be happy?</w:t>
      </w:r>
      <w:r w:rsidRPr="00A13B94">
        <w:rPr>
          <w:sz w:val="42"/>
          <w:szCs w:val="42"/>
          <w:lang w:val="en-GB"/>
        </w:rPr>
        <w:br/>
        <w:t>I just wanna be happy</w:t>
      </w:r>
    </w:p>
    <w:p w14:paraId="4B7D39C9" w14:textId="61055E11" w:rsidR="00396670" w:rsidRPr="00396670" w:rsidRDefault="00396670" w:rsidP="00A13B94">
      <w:pPr>
        <w:pStyle w:val="Brdtekst"/>
        <w:rPr>
          <w:sz w:val="42"/>
          <w:szCs w:val="42"/>
          <w:lang w:val="en-GB"/>
        </w:rPr>
      </w:pPr>
    </w:p>
    <w:sectPr w:rsidR="00396670" w:rsidRPr="00396670">
      <w:headerReference w:type="default" r:id="rId6"/>
      <w:footerReference w:type="default" r:id="rId7"/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4FBE84" w14:textId="77777777" w:rsidR="00B64CED" w:rsidRDefault="00B64CED">
      <w:r>
        <w:separator/>
      </w:r>
    </w:p>
  </w:endnote>
  <w:endnote w:type="continuationSeparator" w:id="0">
    <w:p w14:paraId="58184E09" w14:textId="77777777" w:rsidR="00B64CED" w:rsidRDefault="00B64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D29A4" w14:textId="77777777" w:rsidR="00A40EDB" w:rsidRDefault="00A40E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D4FC69" w14:textId="77777777" w:rsidR="00B64CED" w:rsidRDefault="00B64CED">
      <w:r>
        <w:separator/>
      </w:r>
    </w:p>
  </w:footnote>
  <w:footnote w:type="continuationSeparator" w:id="0">
    <w:p w14:paraId="5779EC66" w14:textId="77777777" w:rsidR="00B64CED" w:rsidRDefault="00B64C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AFD97" w14:textId="77777777" w:rsidR="00A40EDB" w:rsidRDefault="00A40ED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isplayBackgroundShape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Q0NrAws7A0N7JU0lEKTi0uzszPAykwqgUAleBV1CwAAAA="/>
  </w:docVars>
  <w:rsids>
    <w:rsidRoot w:val="00A40EDB"/>
    <w:rsid w:val="00012596"/>
    <w:rsid w:val="00210757"/>
    <w:rsid w:val="00223A6A"/>
    <w:rsid w:val="00235C7A"/>
    <w:rsid w:val="002A5C16"/>
    <w:rsid w:val="0032624A"/>
    <w:rsid w:val="00396670"/>
    <w:rsid w:val="003A22A0"/>
    <w:rsid w:val="003C775A"/>
    <w:rsid w:val="00417CD2"/>
    <w:rsid w:val="00465AC1"/>
    <w:rsid w:val="004D2910"/>
    <w:rsid w:val="004D2965"/>
    <w:rsid w:val="006E2388"/>
    <w:rsid w:val="007420E2"/>
    <w:rsid w:val="007645DF"/>
    <w:rsid w:val="00780E96"/>
    <w:rsid w:val="007C1EFE"/>
    <w:rsid w:val="007C4971"/>
    <w:rsid w:val="007C7E7A"/>
    <w:rsid w:val="00836B58"/>
    <w:rsid w:val="00861ECD"/>
    <w:rsid w:val="008809FD"/>
    <w:rsid w:val="008A4CB6"/>
    <w:rsid w:val="008A5082"/>
    <w:rsid w:val="009475C4"/>
    <w:rsid w:val="00983EB9"/>
    <w:rsid w:val="00991EDB"/>
    <w:rsid w:val="009A4A33"/>
    <w:rsid w:val="009D18B8"/>
    <w:rsid w:val="009E28F2"/>
    <w:rsid w:val="00A06338"/>
    <w:rsid w:val="00A13B94"/>
    <w:rsid w:val="00A40EDB"/>
    <w:rsid w:val="00A67F54"/>
    <w:rsid w:val="00AE0918"/>
    <w:rsid w:val="00B00EF4"/>
    <w:rsid w:val="00B21112"/>
    <w:rsid w:val="00B64CED"/>
    <w:rsid w:val="00BF3352"/>
    <w:rsid w:val="00C266DA"/>
    <w:rsid w:val="00C33F84"/>
    <w:rsid w:val="00CB5BF9"/>
    <w:rsid w:val="00D719C0"/>
    <w:rsid w:val="00D80E56"/>
    <w:rsid w:val="00D90DDC"/>
    <w:rsid w:val="00DB70E6"/>
    <w:rsid w:val="00E825CC"/>
    <w:rsid w:val="00E94752"/>
    <w:rsid w:val="00F30923"/>
    <w:rsid w:val="00F73E59"/>
    <w:rsid w:val="00FB5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6F07B"/>
  <w15:docId w15:val="{6F337DBF-5119-4711-9AF2-F2FDCE8F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da-DK" w:eastAsia="da-DK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3B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rdtekst">
    <w:name w:val="Brødtekst"/>
    <w:rPr>
      <w:rFonts w:ascii="Helvetica" w:hAnsi="Helvetica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3B94"/>
    <w:rPr>
      <w:rFonts w:asciiTheme="majorHAnsi" w:eastAsiaTheme="majorEastAsia" w:hAnsiTheme="majorHAnsi" w:cstheme="majorBidi"/>
      <w:color w:val="2F759E" w:themeColor="accent1" w:themeShade="BF"/>
      <w:sz w:val="26"/>
      <w:szCs w:val="2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13B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6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418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361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75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416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538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5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121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07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54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45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86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05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28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846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595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689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26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43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049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0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27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09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795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219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4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1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11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497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180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28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66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45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64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756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1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7859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818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65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7213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659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146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2115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75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087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71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5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495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5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2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49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952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23687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8130036">
          <w:marLeft w:val="0"/>
          <w:marRight w:val="0"/>
          <w:marTop w:val="18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7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21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8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80043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14536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810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008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965784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170361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650534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173620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666569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1423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42876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873819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827627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769118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1838554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076642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5905401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780235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2232710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435521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407456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7465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6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ne Willer</cp:lastModifiedBy>
  <cp:revision>17</cp:revision>
  <dcterms:created xsi:type="dcterms:W3CDTF">2021-03-07T13:43:00Z</dcterms:created>
  <dcterms:modified xsi:type="dcterms:W3CDTF">2021-03-07T13:54:00Z</dcterms:modified>
</cp:coreProperties>
</file>